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17CD6" w14:textId="1A5FD356" w:rsidR="0069633C" w:rsidRDefault="00D86F26" w:rsidP="00D86F26">
      <w:pPr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bCs/>
          <w:sz w:val="40"/>
          <w:szCs w:val="40"/>
          <w:lang w:val="en-US"/>
        </w:rPr>
        <w:t>Converting Colourful image into Grey Scale</w:t>
      </w:r>
    </w:p>
    <w:p w14:paraId="693B3912" w14:textId="6EA813A6" w:rsidR="00D86F26" w:rsidRDefault="00D86F26" w:rsidP="00D86F26">
      <w:pPr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</w:p>
    <w:p w14:paraId="3EF91005" w14:textId="51DB75C8" w:rsidR="001B5F13" w:rsidRPr="001B5F13" w:rsidRDefault="001B5F13" w:rsidP="001B5F13">
      <w:pPr>
        <w:rPr>
          <w:rFonts w:ascii="Times New Roman" w:hAnsi="Times New Roman" w:cs="Times New Roman"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en-US"/>
        </w:rPr>
        <w:t>Description:</w:t>
      </w:r>
      <w:r>
        <w:rPr>
          <w:rFonts w:ascii="Times New Roman" w:hAnsi="Times New Roman" w:cs="Times New Roman"/>
          <w:sz w:val="36"/>
          <w:szCs w:val="36"/>
          <w:lang w:val="en-US"/>
        </w:rPr>
        <w:t xml:space="preserve"> Here we convert colorful images or video and change their dimensions too from image processing.</w:t>
      </w:r>
    </w:p>
    <w:p w14:paraId="1792910B" w14:textId="6CD30426" w:rsidR="00D86F26" w:rsidRDefault="00D86F26" w:rsidP="00D86F26">
      <w:pPr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</w:p>
    <w:p w14:paraId="765305A3" w14:textId="0D59EBC3" w:rsidR="00D86F26" w:rsidRDefault="00D86F26" w:rsidP="00D86F26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en-US"/>
        </w:rPr>
        <w:t>Library Used:</w:t>
      </w:r>
    </w:p>
    <w:p w14:paraId="4B0B2850" w14:textId="4278FEB8" w:rsidR="00D86F26" w:rsidRDefault="00D86F26" w:rsidP="00D86F2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>OpenCV-python:</w:t>
      </w:r>
      <w:r w:rsidRPr="00D86F26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D86F26">
        <w:rPr>
          <w:rFonts w:ascii="Times New Roman" w:hAnsi="Times New Roman" w:cs="Times New Roman"/>
          <w:sz w:val="28"/>
          <w:szCs w:val="28"/>
        </w:rPr>
        <w:t>OpenCV is an excellent tool for image processing and computer vision tasks. It is an open-source library that performs functions like face detection, objection tracking, landmark detection, and much more.</w:t>
      </w:r>
    </w:p>
    <w:p w14:paraId="36D0B18F" w14:textId="152BDB5B" w:rsidR="00B63FB8" w:rsidRDefault="00B63FB8" w:rsidP="00D86F26">
      <w:pPr>
        <w:rPr>
          <w:rFonts w:ascii="Times New Roman" w:hAnsi="Times New Roman" w:cs="Times New Roman"/>
          <w:sz w:val="28"/>
          <w:szCs w:val="28"/>
        </w:rPr>
      </w:pPr>
    </w:p>
    <w:p w14:paraId="4E8ADF8A" w14:textId="5DECFC3D" w:rsidR="00B63FB8" w:rsidRDefault="00B63FB8" w:rsidP="00D86F2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Matplotlib:</w:t>
      </w:r>
      <w:r w:rsidRPr="00B63FB8">
        <w:rPr>
          <w:color w:val="333333"/>
        </w:rPr>
        <w:t xml:space="preserve"> </w:t>
      </w:r>
      <w:r w:rsidRPr="00B63FB8">
        <w:rPr>
          <w:rFonts w:ascii="Times New Roman" w:hAnsi="Times New Roman" w:cs="Times New Roman"/>
          <w:sz w:val="28"/>
          <w:szCs w:val="28"/>
        </w:rPr>
        <w:t>Matplotlib is a comprehensive library for creating static, animated, and interactive visualizations in Python. Matplotlib makes easy and hard things possible,</w:t>
      </w:r>
      <w:r w:rsidRPr="00B63FB8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 xml:space="preserve"> </w:t>
      </w:r>
      <w:hyperlink r:id="rId5" w:history="1">
        <w:r w:rsidRPr="00B63FB8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u w:val="none"/>
          </w:rPr>
          <w:t>interactive figures</w:t>
        </w:r>
      </w:hyperlink>
      <w:r w:rsidRPr="00B63FB8">
        <w:rPr>
          <w:rFonts w:ascii="Times New Roman" w:hAnsi="Times New Roman" w:cs="Times New Roman"/>
          <w:sz w:val="28"/>
          <w:szCs w:val="28"/>
        </w:rPr>
        <w:t> that can zoom, pan, update, visual style and layout.</w:t>
      </w:r>
    </w:p>
    <w:p w14:paraId="67959B61" w14:textId="7176D5AA" w:rsidR="00B63FB8" w:rsidRDefault="00B63FB8" w:rsidP="00D86F26">
      <w:pPr>
        <w:rPr>
          <w:rFonts w:ascii="Times New Roman" w:hAnsi="Times New Roman" w:cs="Times New Roman"/>
          <w:sz w:val="28"/>
          <w:szCs w:val="28"/>
        </w:rPr>
      </w:pPr>
    </w:p>
    <w:p w14:paraId="76EFDD81" w14:textId="77777777" w:rsidR="00B63FB8" w:rsidRPr="00B63FB8" w:rsidRDefault="00B63FB8" w:rsidP="00D86F26">
      <w:pPr>
        <w:rPr>
          <w:rFonts w:ascii="Times New Roman" w:hAnsi="Times New Roman" w:cs="Times New Roman"/>
          <w:sz w:val="28"/>
          <w:szCs w:val="28"/>
        </w:rPr>
      </w:pPr>
    </w:p>
    <w:p w14:paraId="69797478" w14:textId="1B6DFEA7" w:rsidR="00D86F26" w:rsidRPr="00B63FB8" w:rsidRDefault="00D86F26" w:rsidP="00D86F26">
      <w:pPr>
        <w:rPr>
          <w:rFonts w:ascii="Times New Roman" w:hAnsi="Times New Roman" w:cs="Times New Roman"/>
          <w:sz w:val="28"/>
          <w:szCs w:val="28"/>
        </w:rPr>
      </w:pPr>
    </w:p>
    <w:p w14:paraId="65CEFBA5" w14:textId="5098E4DF" w:rsidR="00D86F26" w:rsidRDefault="00D86F26" w:rsidP="00D86F2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E4753DC" w14:textId="02442411" w:rsidR="00D86F26" w:rsidRDefault="00561045" w:rsidP="00D86F2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use </w:t>
      </w:r>
      <w:proofErr w:type="spellStart"/>
      <w:r>
        <w:rPr>
          <w:rFonts w:ascii="Times New Roman" w:hAnsi="Times New Roman" w:cs="Times New Roman"/>
          <w:sz w:val="28"/>
          <w:szCs w:val="28"/>
        </w:rPr>
        <w:t>imrea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method to read the image from the system.</w:t>
      </w:r>
    </w:p>
    <w:p w14:paraId="7897BD04" w14:textId="1A497F17" w:rsidR="00561045" w:rsidRDefault="00561045" w:rsidP="00D86F2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 use Imshow method to show the image.</w:t>
      </w:r>
    </w:p>
    <w:p w14:paraId="72B3B6D3" w14:textId="3131117F" w:rsidR="00561045" w:rsidRDefault="00561045" w:rsidP="00D86F2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use </w:t>
      </w:r>
      <w:proofErr w:type="spellStart"/>
      <w:r>
        <w:rPr>
          <w:rFonts w:ascii="Times New Roman" w:hAnsi="Times New Roman" w:cs="Times New Roman"/>
          <w:sz w:val="28"/>
          <w:szCs w:val="28"/>
        </w:rPr>
        <w:t>imwrit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method to write or create here we used it to create  a new image.</w:t>
      </w:r>
    </w:p>
    <w:p w14:paraId="60B9695C" w14:textId="19438F82" w:rsidR="00561045" w:rsidRDefault="00561045" w:rsidP="00D86F2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 use videocapture method to take input the video and give a parameter “0” that give access to open webcam and start recording.</w:t>
      </w:r>
    </w:p>
    <w:p w14:paraId="4FE5407F" w14:textId="2C5ED305" w:rsidR="00561045" w:rsidRDefault="00561045" w:rsidP="00D86F2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use cvtColor method to convert the </w:t>
      </w:r>
      <w:proofErr w:type="spellStart"/>
      <w:r>
        <w:rPr>
          <w:rFonts w:ascii="Times New Roman" w:hAnsi="Times New Roman" w:cs="Times New Roman"/>
          <w:sz w:val="28"/>
          <w:szCs w:val="28"/>
        </w:rPr>
        <w:t>colo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here we used it to convert from </w:t>
      </w:r>
      <w:proofErr w:type="spellStart"/>
      <w:r>
        <w:rPr>
          <w:rFonts w:ascii="Times New Roman" w:hAnsi="Times New Roman" w:cs="Times New Roman"/>
          <w:sz w:val="28"/>
          <w:szCs w:val="28"/>
        </w:rPr>
        <w:t>colorfu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to</w:t>
      </w:r>
      <w:r w:rsidR="00B63FB8">
        <w:rPr>
          <w:rFonts w:ascii="Times New Roman" w:hAnsi="Times New Roman" w:cs="Times New Roman"/>
          <w:sz w:val="28"/>
          <w:szCs w:val="28"/>
        </w:rPr>
        <w:t xml:space="preserve"> gey by using BGR2GREY.</w:t>
      </w:r>
    </w:p>
    <w:p w14:paraId="2C08DD50" w14:textId="43FD85D7" w:rsidR="00561045" w:rsidRPr="00D86F26" w:rsidRDefault="00561045" w:rsidP="00D86F2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stroyAllWindows used to release all window after performing  the task and free up the memory.</w:t>
      </w:r>
    </w:p>
    <w:p w14:paraId="3E9C36F0" w14:textId="09F46956" w:rsidR="00D86F26" w:rsidRDefault="00D86F26" w:rsidP="00D86F26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0079BB0C" w14:textId="77777777" w:rsidR="00D86F26" w:rsidRPr="00D86F26" w:rsidRDefault="00D86F26" w:rsidP="00D86F26">
      <w:pPr>
        <w:rPr>
          <w:rFonts w:ascii="Times New Roman" w:hAnsi="Times New Roman" w:cs="Times New Roman"/>
          <w:sz w:val="28"/>
          <w:szCs w:val="28"/>
        </w:rPr>
      </w:pPr>
    </w:p>
    <w:p w14:paraId="7472FBBD" w14:textId="22749EE7" w:rsidR="00D86F26" w:rsidRPr="00D86F26" w:rsidRDefault="00D86F26" w:rsidP="00D86F26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D86F26" w:rsidRPr="00D86F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1A2DFB"/>
    <w:multiLevelType w:val="hybridMultilevel"/>
    <w:tmpl w:val="B2FCE652"/>
    <w:lvl w:ilvl="0" w:tplc="3E00DA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10241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3sDQyMTW1NDU0sTBQ0lEKTi0uzszPAykwqgUAR8B9qiwAAAA="/>
  </w:docVars>
  <w:rsids>
    <w:rsidRoot w:val="00D86F26"/>
    <w:rsid w:val="001B5F13"/>
    <w:rsid w:val="00561045"/>
    <w:rsid w:val="0069633C"/>
    <w:rsid w:val="009573F2"/>
    <w:rsid w:val="00B63FB8"/>
    <w:rsid w:val="00D86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70A5B"/>
  <w15:chartTrackingRefBased/>
  <w15:docId w15:val="{F61E79EB-7D3A-402B-8477-EE1880DA0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6F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63F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F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ybinder.org/v2/gh/matplotlib/mpl-brochure-binder/main?labpath=MatplotlibExample.ipynb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2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preet2002@gmail.com</dc:creator>
  <cp:keywords/>
  <dc:description/>
  <cp:lastModifiedBy>akshpreet2002@gmail.com</cp:lastModifiedBy>
  <cp:revision>2</cp:revision>
  <dcterms:created xsi:type="dcterms:W3CDTF">2022-08-24T04:34:00Z</dcterms:created>
  <dcterms:modified xsi:type="dcterms:W3CDTF">2022-08-26T10:13:00Z</dcterms:modified>
</cp:coreProperties>
</file>